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2B8F" w:rsidRDefault="002A2B8F" w:rsidP="002A2B8F">
      <w:pPr>
        <w:jc w:val="center"/>
      </w:pPr>
      <w:r>
        <w:t xml:space="preserve">Program: BE </w:t>
      </w:r>
      <w:r w:rsidR="00140533">
        <w:t>Electronics Engineering</w:t>
      </w:r>
      <w:r>
        <w:t xml:space="preserve"> </w:t>
      </w:r>
    </w:p>
    <w:p w:rsidR="002A2B8F" w:rsidRDefault="00397249" w:rsidP="002A2B8F">
      <w:pPr>
        <w:jc w:val="center"/>
      </w:pPr>
      <w:r>
        <w:t xml:space="preserve">Curriculum Scheme: Revised </w:t>
      </w:r>
      <w:r w:rsidR="002A2B8F">
        <w:t>2012</w:t>
      </w:r>
    </w:p>
    <w:p w:rsidR="002A2B8F" w:rsidRDefault="002A2B8F" w:rsidP="002A2B8F">
      <w:pPr>
        <w:jc w:val="center"/>
      </w:pPr>
      <w:r>
        <w:t>Examinat</w:t>
      </w:r>
      <w:r w:rsidR="00397249">
        <w:t xml:space="preserve">ion:  Final Year Semester </w:t>
      </w:r>
      <w:r>
        <w:t>VIII</w:t>
      </w:r>
    </w:p>
    <w:p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397249">
        <w:t>EXC801</w:t>
      </w:r>
      <w:r>
        <w:t xml:space="preserve"> and Course Name: </w:t>
      </w:r>
      <w:r w:rsidR="00397249" w:rsidRPr="00397249">
        <w:t xml:space="preserve">CMOS VLSI Design </w:t>
      </w:r>
    </w:p>
    <w:p w:rsidR="002A2B8F" w:rsidRDefault="002A2B8F" w:rsidP="002A2B8F">
      <w:r w:rsidRPr="001454D2">
        <w:t xml:space="preserve">Time: 1hour         </w:t>
      </w:r>
      <w:r>
        <w:t xml:space="preserve">                                                                                                          Max. Marks: 50</w:t>
      </w:r>
    </w:p>
    <w:p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/>
      </w:tblPr>
      <w:tblGrid>
        <w:gridCol w:w="1255"/>
        <w:gridCol w:w="2700"/>
      </w:tblGrid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137A61">
              <w:rPr>
                <w:rFonts w:ascii="Times New Roman" w:hAnsi="Times New Roman" w:cs="Times New Roman"/>
                <w:b/>
                <w:szCs w:val="24"/>
              </w:rPr>
              <w:t>Question</w:t>
            </w:r>
          </w:p>
        </w:tc>
        <w:tc>
          <w:tcPr>
            <w:tcW w:w="2700" w:type="dxa"/>
          </w:tcPr>
          <w:p w:rsidR="00493EC9" w:rsidRPr="00137A61" w:rsidRDefault="00493EC9" w:rsidP="004C5E1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137A61">
              <w:rPr>
                <w:rFonts w:ascii="Times New Roman" w:hAnsi="Times New Roman" w:cs="Times New Roman"/>
                <w:b/>
                <w:szCs w:val="24"/>
              </w:rPr>
              <w:t>Correct Option</w:t>
            </w:r>
          </w:p>
          <w:p w:rsidR="002A2B8F" w:rsidRPr="00137A61" w:rsidRDefault="002A2B8F" w:rsidP="004C5E1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137A61">
              <w:rPr>
                <w:rFonts w:ascii="Times New Roman" w:hAnsi="Times New Roman" w:cs="Times New Roman"/>
                <w:b/>
                <w:szCs w:val="24"/>
              </w:rPr>
              <w:t>(Enter either ‘A’ or ‘B’ or ‘C’ or ‘D’</w:t>
            </w:r>
            <w:r w:rsidR="00395880" w:rsidRPr="00137A61">
              <w:rPr>
                <w:rFonts w:ascii="Times New Roman" w:hAnsi="Times New Roman" w:cs="Times New Roman"/>
                <w:b/>
                <w:szCs w:val="24"/>
              </w:rPr>
              <w:t>)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1.</w:t>
            </w:r>
          </w:p>
        </w:tc>
        <w:tc>
          <w:tcPr>
            <w:tcW w:w="2700" w:type="dxa"/>
          </w:tcPr>
          <w:p w:rsidR="00493EC9" w:rsidRPr="00137A61" w:rsidRDefault="00433995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2700" w:type="dxa"/>
          </w:tcPr>
          <w:p w:rsidR="00493EC9" w:rsidRPr="00137A61" w:rsidRDefault="00433995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2700" w:type="dxa"/>
          </w:tcPr>
          <w:p w:rsidR="00493EC9" w:rsidRPr="00137A61" w:rsidRDefault="00433995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4</w:t>
            </w:r>
          </w:p>
        </w:tc>
        <w:tc>
          <w:tcPr>
            <w:tcW w:w="2700" w:type="dxa"/>
          </w:tcPr>
          <w:p w:rsidR="00493EC9" w:rsidRPr="00137A61" w:rsidRDefault="00433995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5</w:t>
            </w:r>
          </w:p>
        </w:tc>
        <w:tc>
          <w:tcPr>
            <w:tcW w:w="2700" w:type="dxa"/>
          </w:tcPr>
          <w:p w:rsidR="00493EC9" w:rsidRPr="00137A61" w:rsidRDefault="00433995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6</w:t>
            </w:r>
          </w:p>
        </w:tc>
        <w:tc>
          <w:tcPr>
            <w:tcW w:w="2700" w:type="dxa"/>
          </w:tcPr>
          <w:p w:rsidR="00493EC9" w:rsidRPr="00137A61" w:rsidRDefault="00433995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7</w:t>
            </w:r>
          </w:p>
        </w:tc>
        <w:tc>
          <w:tcPr>
            <w:tcW w:w="2700" w:type="dxa"/>
          </w:tcPr>
          <w:p w:rsidR="00493EC9" w:rsidRPr="00137A61" w:rsidRDefault="00433995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8.</w:t>
            </w:r>
          </w:p>
        </w:tc>
        <w:tc>
          <w:tcPr>
            <w:tcW w:w="2700" w:type="dxa"/>
          </w:tcPr>
          <w:p w:rsidR="00493EC9" w:rsidRPr="00137A61" w:rsidRDefault="00433995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2700" w:type="dxa"/>
          </w:tcPr>
          <w:p w:rsidR="00493EC9" w:rsidRPr="00137A61" w:rsidRDefault="00433995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10.</w:t>
            </w:r>
          </w:p>
        </w:tc>
        <w:tc>
          <w:tcPr>
            <w:tcW w:w="2700" w:type="dxa"/>
          </w:tcPr>
          <w:p w:rsidR="00493EC9" w:rsidRPr="00137A61" w:rsidRDefault="00433995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11.</w:t>
            </w:r>
          </w:p>
        </w:tc>
        <w:tc>
          <w:tcPr>
            <w:tcW w:w="2700" w:type="dxa"/>
          </w:tcPr>
          <w:p w:rsidR="00493EC9" w:rsidRPr="00137A61" w:rsidRDefault="00FA26FD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12.</w:t>
            </w:r>
          </w:p>
        </w:tc>
        <w:tc>
          <w:tcPr>
            <w:tcW w:w="2700" w:type="dxa"/>
          </w:tcPr>
          <w:p w:rsidR="00493EC9" w:rsidRPr="00137A61" w:rsidRDefault="00FA26FD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2700" w:type="dxa"/>
          </w:tcPr>
          <w:p w:rsidR="00493EC9" w:rsidRPr="00137A61" w:rsidRDefault="00FA26FD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14.</w:t>
            </w:r>
          </w:p>
        </w:tc>
        <w:tc>
          <w:tcPr>
            <w:tcW w:w="2700" w:type="dxa"/>
          </w:tcPr>
          <w:p w:rsidR="00493EC9" w:rsidRPr="00137A61" w:rsidRDefault="00FA26FD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2700" w:type="dxa"/>
          </w:tcPr>
          <w:p w:rsidR="00493EC9" w:rsidRPr="00137A61" w:rsidRDefault="008A0975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16.</w:t>
            </w:r>
          </w:p>
        </w:tc>
        <w:tc>
          <w:tcPr>
            <w:tcW w:w="2700" w:type="dxa"/>
          </w:tcPr>
          <w:p w:rsidR="00493EC9" w:rsidRPr="00137A61" w:rsidRDefault="000F7697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493EC9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2700" w:type="dxa"/>
          </w:tcPr>
          <w:p w:rsidR="00493EC9" w:rsidRPr="00137A61" w:rsidRDefault="000F7697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137A61" w:rsidRDefault="006967DC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lastRenderedPageBreak/>
              <w:t>Q18.</w:t>
            </w:r>
          </w:p>
        </w:tc>
        <w:tc>
          <w:tcPr>
            <w:tcW w:w="2700" w:type="dxa"/>
          </w:tcPr>
          <w:p w:rsidR="00493EC9" w:rsidRPr="00137A61" w:rsidRDefault="000F7697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137A61" w:rsidRDefault="006967DC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19.</w:t>
            </w:r>
          </w:p>
        </w:tc>
        <w:tc>
          <w:tcPr>
            <w:tcW w:w="2700" w:type="dxa"/>
          </w:tcPr>
          <w:p w:rsidR="006967DC" w:rsidRPr="00137A61" w:rsidRDefault="000F7697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137A61" w:rsidRDefault="006967DC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2700" w:type="dxa"/>
          </w:tcPr>
          <w:p w:rsidR="006967DC" w:rsidRPr="00137A61" w:rsidRDefault="000F7697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137A61" w:rsidRDefault="006967DC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2700" w:type="dxa"/>
          </w:tcPr>
          <w:p w:rsidR="006967DC" w:rsidRPr="00137A61" w:rsidRDefault="000F7697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137A61" w:rsidRDefault="006967DC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22.</w:t>
            </w:r>
          </w:p>
        </w:tc>
        <w:tc>
          <w:tcPr>
            <w:tcW w:w="2700" w:type="dxa"/>
          </w:tcPr>
          <w:p w:rsidR="006967DC" w:rsidRPr="00137A61" w:rsidRDefault="000F7697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137A61" w:rsidRDefault="006967DC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2700" w:type="dxa"/>
          </w:tcPr>
          <w:p w:rsidR="006967DC" w:rsidRPr="00137A61" w:rsidRDefault="000F7697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137A61" w:rsidRDefault="006967DC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24.</w:t>
            </w:r>
          </w:p>
        </w:tc>
        <w:tc>
          <w:tcPr>
            <w:tcW w:w="2700" w:type="dxa"/>
          </w:tcPr>
          <w:p w:rsidR="006967DC" w:rsidRPr="00137A61" w:rsidRDefault="000F7697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137A61" w:rsidRDefault="006967DC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2700" w:type="dxa"/>
          </w:tcPr>
          <w:p w:rsidR="006967DC" w:rsidRPr="00137A61" w:rsidRDefault="000F7697" w:rsidP="004C5E1C">
            <w:pPr>
              <w:spacing w:before="120" w:after="120"/>
              <w:rPr>
                <w:rFonts w:ascii="Times New Roman" w:hAnsi="Times New Roman" w:cs="Times New Roman"/>
                <w:szCs w:val="24"/>
              </w:rPr>
            </w:pPr>
            <w:r w:rsidRPr="00137A61"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</w:tbl>
    <w:p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5B8A14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5B8A149" w16cid:durableId="23220F0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02771" w:rsidRDefault="00202771" w:rsidP="00353258">
      <w:pPr>
        <w:spacing w:after="0" w:line="240" w:lineRule="auto"/>
      </w:pPr>
      <w:r>
        <w:separator/>
      </w:r>
    </w:p>
  </w:endnote>
  <w:endnote w:type="continuationSeparator" w:id="1">
    <w:p w:rsidR="00202771" w:rsidRDefault="00202771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6D39DA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202771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02771" w:rsidRDefault="00202771" w:rsidP="00353258">
      <w:pPr>
        <w:spacing w:after="0" w:line="240" w:lineRule="auto"/>
      </w:pPr>
      <w:r>
        <w:separator/>
      </w:r>
    </w:p>
  </w:footnote>
  <w:footnote w:type="continuationSeparator" w:id="1">
    <w:p w:rsidR="00202771" w:rsidRDefault="00202771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:rsidR="002A2B8F" w:rsidRPr="00327801" w:rsidRDefault="00140533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2</w:t>
    </w:r>
    <w:r w:rsidR="002A2B8F" w:rsidRPr="00273070">
      <w:rPr>
        <w:b/>
        <w:color w:val="C00000"/>
        <w:sz w:val="32"/>
      </w:rPr>
      <w:t xml:space="preserve"> (F</w:t>
    </w:r>
    <w:r>
      <w:rPr>
        <w:b/>
        <w:color w:val="C00000"/>
        <w:sz w:val="32"/>
      </w:rPr>
      <w:t>RCRCE</w:t>
    </w:r>
    <w:r w:rsidR="002A2B8F" w:rsidRPr="00273070">
      <w:rPr>
        <w:b/>
        <w:color w:val="C00000"/>
        <w:sz w:val="32"/>
      </w:rPr>
      <w:t>)</w:t>
    </w:r>
  </w:p>
  <w:p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Fr.C.Rodrigues Institute of Technology,vashi">
    <w15:presenceInfo w15:providerId="None" w15:userId="Fr.C.Rodrigues Institute of Technology,vashi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EyNzA3tATSxoYmpko6SsGpxcWZ+XkgBYYGtQDBegwmLQAAAA=="/>
  </w:docVars>
  <w:rsids>
    <w:rsidRoot w:val="00353258"/>
    <w:rsid w:val="00046E38"/>
    <w:rsid w:val="000565E1"/>
    <w:rsid w:val="00090303"/>
    <w:rsid w:val="000A2C20"/>
    <w:rsid w:val="000A71DC"/>
    <w:rsid w:val="000B0463"/>
    <w:rsid w:val="000C6E8A"/>
    <w:rsid w:val="000F7697"/>
    <w:rsid w:val="00137A61"/>
    <w:rsid w:val="00140533"/>
    <w:rsid w:val="00152C7E"/>
    <w:rsid w:val="00155B7B"/>
    <w:rsid w:val="0019530F"/>
    <w:rsid w:val="001A2F9B"/>
    <w:rsid w:val="001F560E"/>
    <w:rsid w:val="00202771"/>
    <w:rsid w:val="0026644F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97249"/>
    <w:rsid w:val="003B55C8"/>
    <w:rsid w:val="003B5B16"/>
    <w:rsid w:val="003D7EA6"/>
    <w:rsid w:val="003F01B0"/>
    <w:rsid w:val="003F479D"/>
    <w:rsid w:val="00401B1F"/>
    <w:rsid w:val="00433995"/>
    <w:rsid w:val="00453563"/>
    <w:rsid w:val="00474321"/>
    <w:rsid w:val="00493EC9"/>
    <w:rsid w:val="004A204F"/>
    <w:rsid w:val="004A41CD"/>
    <w:rsid w:val="004B3C06"/>
    <w:rsid w:val="004C5E1C"/>
    <w:rsid w:val="004D6897"/>
    <w:rsid w:val="004E7422"/>
    <w:rsid w:val="005263D4"/>
    <w:rsid w:val="00547172"/>
    <w:rsid w:val="005E2327"/>
    <w:rsid w:val="006055C0"/>
    <w:rsid w:val="0061263A"/>
    <w:rsid w:val="00622E4A"/>
    <w:rsid w:val="006274A7"/>
    <w:rsid w:val="00637B73"/>
    <w:rsid w:val="006408C7"/>
    <w:rsid w:val="00642708"/>
    <w:rsid w:val="00642739"/>
    <w:rsid w:val="00643633"/>
    <w:rsid w:val="006967DC"/>
    <w:rsid w:val="006A489E"/>
    <w:rsid w:val="006D32DC"/>
    <w:rsid w:val="006D39DA"/>
    <w:rsid w:val="006E4696"/>
    <w:rsid w:val="007B79B6"/>
    <w:rsid w:val="007C4ACA"/>
    <w:rsid w:val="007E00F1"/>
    <w:rsid w:val="00806E4E"/>
    <w:rsid w:val="008252D8"/>
    <w:rsid w:val="00836DE6"/>
    <w:rsid w:val="008A0975"/>
    <w:rsid w:val="008D39B1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A604A"/>
    <w:rsid w:val="00AB77B5"/>
    <w:rsid w:val="00AC63EF"/>
    <w:rsid w:val="00AD3D89"/>
    <w:rsid w:val="00AD6DB4"/>
    <w:rsid w:val="00AE37A1"/>
    <w:rsid w:val="00AF07FF"/>
    <w:rsid w:val="00B07136"/>
    <w:rsid w:val="00B630FD"/>
    <w:rsid w:val="00B73151"/>
    <w:rsid w:val="00B845B6"/>
    <w:rsid w:val="00BC3683"/>
    <w:rsid w:val="00BC767D"/>
    <w:rsid w:val="00BE6403"/>
    <w:rsid w:val="00CB4F1A"/>
    <w:rsid w:val="00CC01A6"/>
    <w:rsid w:val="00CC0EA8"/>
    <w:rsid w:val="00CD7F03"/>
    <w:rsid w:val="00D22DAB"/>
    <w:rsid w:val="00D34859"/>
    <w:rsid w:val="00D622E2"/>
    <w:rsid w:val="00D63239"/>
    <w:rsid w:val="00E23CC6"/>
    <w:rsid w:val="00E52B41"/>
    <w:rsid w:val="00E80C6E"/>
    <w:rsid w:val="00E81747"/>
    <w:rsid w:val="00EF1F3D"/>
    <w:rsid w:val="00F149E4"/>
    <w:rsid w:val="00F25852"/>
    <w:rsid w:val="00F34921"/>
    <w:rsid w:val="00F764F5"/>
    <w:rsid w:val="00F93E68"/>
    <w:rsid w:val="00FA26FD"/>
    <w:rsid w:val="00FC64FA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SHISH</cp:lastModifiedBy>
  <cp:revision>6</cp:revision>
  <dcterms:created xsi:type="dcterms:W3CDTF">2020-10-02T22:20:00Z</dcterms:created>
  <dcterms:modified xsi:type="dcterms:W3CDTF">2020-10-03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